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Uganda</w:t>
      </w:r>
      <w:r>
        <w:t xml:space="preserve"> </w:t>
      </w:r>
      <w:r>
        <w:t xml:space="preserve">Kampala</w:t>
      </w:r>
    </w:p>
    <w:bookmarkStart w:id="24" w:name="cover-letter"/>
    <w:p>
      <w:pPr>
        <w:pStyle w:val="Heading1"/>
      </w:pPr>
      <w:r>
        <w:t xml:space="preserve">Cover Letter</w:t>
      </w:r>
    </w:p>
    <w:p>
      <w:pPr>
        <w:pStyle w:val="FirstParagraph"/>
      </w:pPr>
      <w:r>
        <w:t xml:space="preserve">Dear [Hiring Manager's Name],</w:t>
      </w:r>
    </w:p>
    <w:p>
      <w:pPr>
        <w:pStyle w:val="BodyText"/>
      </w:pPr>
      <w:r>
        <w:t xml:space="preserve">As a dedicated and passionate Chef with over [X years] of experience in the culinary industry, I am writing to express my interest in the Chef position at your esteemed establishment in Uganda Kampala. Kampala, a vibrant city known for its rich cultural heritage and thriving food scene, has always been a place where culinary innovation meets tradition. I am eager to contribute my expertise, creativity, and commitment to excellence to your team while immersing myself in the unique flavors of Ugandan cuisine.</w:t>
      </w:r>
    </w:p>
    <w:p>
      <w:pPr>
        <w:pStyle w:val="BodyText"/>
      </w:pPr>
      <w:r>
        <w:t xml:space="preserve">My journey as a Chef began in [Your Previous Location or Restaurant Name], where I honed my skills in menu development, kitchen management, and fostering a collaborative environment that prioritizes both quality and customer satisfaction. Over the years, I have worked in diverse culinary settings, from fine dining restaurants to casual eateries, each experience shaping my ability to adapt to different tastes and standards. Whether crafting intricate dishes or ensuring seamless kitchen operations, I have always approached my work with a deep respect for ingredients and a passion for creating memorable dining experiences.</w:t>
      </w:r>
    </w:p>
    <w:bookmarkStart w:id="20" w:name="Xc2c01136faa3e024b82362ba38915b034424877"/>
    <w:p>
      <w:pPr>
        <w:pStyle w:val="Heading2"/>
      </w:pPr>
      <w:r>
        <w:t xml:space="preserve">The Culinary Philosophy of a Chef in Uganda Kampala</w:t>
      </w:r>
    </w:p>
    <w:p>
      <w:pPr>
        <w:pStyle w:val="FirstParagraph"/>
      </w:pPr>
      <w:r>
        <w:t xml:space="preserve">As a Chef, I believe that food is more than sustenance—it is an expression of culture, community, and creativity. In Uganda Kampala, where the culinary landscape is deeply rooted in local traditions yet open to global influences, I see an incredible opportunity to blend innovation with authenticity. The city’s markets are brimming with fresh produce such as matooke (plantains), matoke (steamed plantains), and a variety of indigenous vegetables, all of which offer a canvas for culinary experimentation. I am particularly inspired by the way Ugandan cuisine celebrates simplicity while delivering bold flavors, and I would relish the chance to incorporate these elements into your menu while also introducing global techniques that elevate the dining experience.</w:t>
      </w:r>
    </w:p>
    <w:p>
      <w:pPr>
        <w:pStyle w:val="BodyText"/>
      </w:pPr>
      <w:r>
        <w:t xml:space="preserve">One of my core strengths as a Chef is my ability to lead and inspire a team. In previous roles, I have managed dynamic kitchen environments, ensuring that every member of the staff feels valued and motivated. I understand that the success of a restaurant hinges on not only exceptional food but also seamless service and an efficient workflow. My experience in training, mentoring, and collaborating with diverse teams has equipped me to contribute effectively to your organization’s goals while fostering a positive and productive atmosphere.</w:t>
      </w:r>
    </w:p>
    <w:bookmarkEnd w:id="20"/>
    <w:bookmarkStart w:id="21" w:name="X489f3ef915f6a06362d7a6f6cc4805182d2aefe"/>
    <w:p>
      <w:pPr>
        <w:pStyle w:val="Heading2"/>
      </w:pPr>
      <w:r>
        <w:t xml:space="preserve">Adapting to the Unique Challenges of Uganda Kampala</w:t>
      </w:r>
    </w:p>
    <w:p>
      <w:pPr>
        <w:pStyle w:val="FirstParagraph"/>
      </w:pPr>
      <w:r>
        <w:t xml:space="preserve">While my background is rooted in [Your Previous Culinary Background], I am keenly aware that working as a Chef in Uganda Kampala requires an understanding of local customs, dietary preferences, and the nuances of the regional market. I have studied Ugandan culinary traditions and have a strong appreciation for dishes like equali (stew with goat meat), posho (maize meal), and grilled fish, which are staples in many households. I am also committed to sourcing ingredients locally whenever possible, supporting small-scale farmers and reducing the environmental impact of my operations.</w:t>
      </w:r>
    </w:p>
    <w:p>
      <w:pPr>
        <w:pStyle w:val="BodyText"/>
      </w:pPr>
      <w:r>
        <w:t xml:space="preserve">One of the challenges I have encountered in previous roles is adapting to fluctuating supply chains and seasonal variations. However, I view these as opportunities to innovate rather than obstacles. For example, during periods when certain ingredients are scarce, I have creatively substituted them with locally available alternatives while maintaining the integrity of the dish. This adaptability, combined with my technical skills in cooking and food safety, ensures that your kitchen can consistently deliver high-quality meals even in challenging circumstances.</w:t>
      </w:r>
    </w:p>
    <w:bookmarkEnd w:id="21"/>
    <w:bookmarkStart w:id="22" w:name="why-uganda-kampala"/>
    <w:p>
      <w:pPr>
        <w:pStyle w:val="Heading2"/>
      </w:pPr>
      <w:r>
        <w:t xml:space="preserve">Why Uganda Kampala?</w:t>
      </w:r>
    </w:p>
    <w:p>
      <w:pPr>
        <w:pStyle w:val="FirstParagraph"/>
      </w:pPr>
      <w:r>
        <w:t xml:space="preserve">Uganda Kampala is not just a location; it is a place where the spirit of entrepreneurship and cultural diversity thrives. The city’s growing demand for diverse dining options, from street food to fine dining, presents an exciting opportunity for a Chef who is both forward-thinking and rooted in tradition. I am particularly drawn to the prospect of working in Kampala because of its potential to be a hub for culinary creativity. Whether it’s experimenting with fusion dishes that blend Ugandan flavors with international techniques or reviving traditional recipes with modern twists, I am eager to contribute to this vibrant food culture.</w:t>
      </w:r>
    </w:p>
    <w:p>
      <w:pPr>
        <w:pStyle w:val="BodyText"/>
      </w:pPr>
      <w:r>
        <w:t xml:space="preserve">In addition to my professional qualifications, I bring a strong work ethic and a genuine enthusiasm for connecting with people through food. I understand that the role of a Chef extends beyond the kitchen—it involves building relationships with customers, collaborating with suppliers, and staying attuned to industry trends. My ability to communicate effectively in [Your Language Skills, if applicable] and my openness to learning from local chefs and communities would enable me to integrate seamlessly into your team.</w:t>
      </w:r>
    </w:p>
    <w:bookmarkEnd w:id="22"/>
    <w:bookmarkStart w:id="23" w:name="conclusion"/>
    <w:p>
      <w:pPr>
        <w:pStyle w:val="Heading2"/>
      </w:pPr>
      <w:r>
        <w:t xml:space="preserve">Conclusion</w:t>
      </w:r>
    </w:p>
    <w:p>
      <w:pPr>
        <w:pStyle w:val="FirstParagraph"/>
      </w:pPr>
      <w:r>
        <w:t xml:space="preserve">In conclusion, I am confident that my experience, skills, and passion for cuisine make me an ideal candidate for the Chef position at your restaurant in Uganda Kampala. I am eager to bring my expertise in menu development, kitchen management, and cultural sensitivity to your organization while contributing to the growth of Kampala’s culinary scene. Thank you for considering my application. I would be delighted to discuss how I can contribute to your team and help create a dining experience that delights customers and reflects the best of Ugandan cuisine.</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in Uganda Kampala</dc:title>
  <dc:creator/>
  <dc:language>en</dc:language>
  <cp:keywords/>
  <dcterms:created xsi:type="dcterms:W3CDTF">2026-07-20T21:53:14Z</dcterms:created>
  <dcterms:modified xsi:type="dcterms:W3CDTF">2026-07-20T21:53:14Z</dcterms:modified>
</cp:coreProperties>
</file>

<file path=docProps/custom.xml><?xml version="1.0" encoding="utf-8"?>
<Properties xmlns="http://schemas.openxmlformats.org/officeDocument/2006/custom-properties" xmlns:vt="http://schemas.openxmlformats.org/officeDocument/2006/docPropsVTypes"/>
</file>